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3" w14:textId="7C5BF314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04" w14:textId="3D8FB9CB" w:rsidR="00E13B89" w:rsidRPr="00DA57BC" w:rsidRDefault="00DA57BC">
      <w:pPr>
        <w:jc w:val="center"/>
        <w:rPr>
          <w:rFonts w:ascii="Lato" w:eastAsia="Lato" w:hAnsi="Lato" w:cs="Lato"/>
          <w:color w:val="000000" w:themeColor="text1"/>
          <w:sz w:val="34"/>
          <w:szCs w:val="34"/>
          <w:u w:val="single"/>
        </w:rPr>
      </w:pPr>
      <w:r w:rsidRPr="00DA57BC">
        <w:rPr>
          <w:rFonts w:ascii="Lato" w:eastAsia="Lato" w:hAnsi="Lato" w:cs="Lato"/>
          <w:color w:val="000000" w:themeColor="text1"/>
          <w:sz w:val="34"/>
          <w:szCs w:val="34"/>
          <w:u w:val="single"/>
        </w:rPr>
        <w:t xml:space="preserve">Test </w:t>
      </w:r>
      <w:proofErr w:type="gramStart"/>
      <w:r w:rsidRPr="00DA57BC">
        <w:rPr>
          <w:rFonts w:ascii="Lato" w:eastAsia="Lato" w:hAnsi="Lato" w:cs="Lato"/>
          <w:color w:val="000000" w:themeColor="text1"/>
          <w:sz w:val="34"/>
          <w:szCs w:val="34"/>
          <w:u w:val="single"/>
        </w:rPr>
        <w:t>Plan :</w:t>
      </w:r>
      <w:proofErr w:type="gramEnd"/>
      <w:r w:rsidRPr="00DA57BC">
        <w:rPr>
          <w:rFonts w:ascii="Lato" w:eastAsia="Lato" w:hAnsi="Lato" w:cs="Lato"/>
          <w:color w:val="000000" w:themeColor="text1"/>
          <w:sz w:val="34"/>
          <w:szCs w:val="34"/>
          <w:u w:val="single"/>
        </w:rPr>
        <w:t xml:space="preserve"> </w:t>
      </w:r>
      <w:r w:rsidR="009C2E08">
        <w:rPr>
          <w:rFonts w:ascii="Lato" w:eastAsia="Lato" w:hAnsi="Lato" w:cs="Lato"/>
          <w:color w:val="000000" w:themeColor="text1"/>
          <w:sz w:val="34"/>
          <w:szCs w:val="34"/>
          <w:u w:val="single"/>
        </w:rPr>
        <w:t>Pickaboo.com</w:t>
      </w:r>
    </w:p>
    <w:p w14:paraId="00000005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06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07" w14:textId="764C7436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 xml:space="preserve">(Name of the Product) </w:t>
      </w:r>
      <w:r w:rsidR="008F083F">
        <w:rPr>
          <w:rFonts w:ascii="Lato" w:eastAsia="Lato" w:hAnsi="Lato" w:cs="Lato"/>
          <w:sz w:val="28"/>
          <w:szCs w:val="28"/>
        </w:rPr>
        <w:t>–</w:t>
      </w:r>
      <w:r>
        <w:rPr>
          <w:rFonts w:ascii="Lato" w:eastAsia="Lato" w:hAnsi="Lato" w:cs="Lato"/>
          <w:sz w:val="28"/>
          <w:szCs w:val="28"/>
        </w:rPr>
        <w:t xml:space="preserve"> </w:t>
      </w:r>
      <w:r w:rsidR="009C2E08">
        <w:rPr>
          <w:rFonts w:ascii="Lato" w:eastAsia="Lato" w:hAnsi="Lato" w:cs="Lato"/>
          <w:sz w:val="28"/>
          <w:szCs w:val="28"/>
        </w:rPr>
        <w:t>Pickaboo.com</w:t>
      </w:r>
    </w:p>
    <w:p w14:paraId="00000008" w14:textId="2318F0A5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 xml:space="preserve">Prepared by: </w:t>
      </w:r>
      <w:r w:rsidR="008F083F">
        <w:rPr>
          <w:rFonts w:ascii="Lato" w:eastAsia="Lato" w:hAnsi="Lato" w:cs="Lato"/>
          <w:sz w:val="28"/>
          <w:szCs w:val="28"/>
        </w:rPr>
        <w:t>Md Yusuf Ahmed</w:t>
      </w:r>
    </w:p>
    <w:p w14:paraId="0000000C" w14:textId="0ED4B6BF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117377D5" w14:textId="77777777" w:rsidR="008F083F" w:rsidRDefault="008F083F">
      <w:pPr>
        <w:rPr>
          <w:rFonts w:ascii="Lato" w:eastAsia="Lato" w:hAnsi="Lato" w:cs="Lato"/>
          <w:sz w:val="28"/>
          <w:szCs w:val="28"/>
        </w:rPr>
      </w:pPr>
    </w:p>
    <w:sdt>
      <w:sdtPr>
        <w:rPr>
          <w:rFonts w:ascii="Arial" w:eastAsia="Arial" w:hAnsi="Arial" w:cs="Arial"/>
          <w:color w:val="auto"/>
          <w:sz w:val="22"/>
          <w:szCs w:val="22"/>
          <w:lang w:val="en"/>
        </w:rPr>
        <w:id w:val="-3581236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103B907" w14:textId="4789321C" w:rsidR="00DC4FEF" w:rsidRDefault="00DC4FEF">
          <w:pPr>
            <w:pStyle w:val="TOCHeading"/>
          </w:pPr>
          <w:r>
            <w:t>Table of Contents</w:t>
          </w:r>
        </w:p>
        <w:p w14:paraId="717592FF" w14:textId="1BA2437A" w:rsidR="00DC4FEF" w:rsidRDefault="00DC4FEF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005680" w:history="1">
            <w:r w:rsidRPr="005B5EE4">
              <w:rPr>
                <w:rStyle w:val="Hyperlink"/>
                <w:noProof/>
              </w:rPr>
              <w:t>1.0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5B5EE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05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52FFB" w14:textId="0BD3B388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1" w:history="1">
            <w:r w:rsidR="00DC4FEF" w:rsidRPr="005B5EE4">
              <w:rPr>
                <w:rStyle w:val="Hyperlink"/>
                <w:noProof/>
              </w:rPr>
              <w:t>2.0 OBJECTIVES AND TASK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1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3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45E8706" w14:textId="0194D2C0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2" w:history="1">
            <w:r w:rsidR="00DC4FEF" w:rsidRPr="005B5EE4">
              <w:rPr>
                <w:rStyle w:val="Hyperlink"/>
                <w:noProof/>
              </w:rPr>
              <w:t>2.1 Objective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2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3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196EDF07" w14:textId="6BFC79DF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3" w:history="1">
            <w:r w:rsidR="00DC4FEF" w:rsidRPr="005B5EE4">
              <w:rPr>
                <w:rStyle w:val="Hyperlink"/>
                <w:noProof/>
              </w:rPr>
              <w:t>2.2 Task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3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3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4D6ECDF5" w14:textId="50E8D7D1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4" w:history="1">
            <w:r w:rsidR="00DC4FEF" w:rsidRPr="005B5EE4">
              <w:rPr>
                <w:rStyle w:val="Hyperlink"/>
                <w:noProof/>
              </w:rPr>
              <w:t>3.0 SCOPE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4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3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2EE0159C" w14:textId="61D85FB5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5" w:history="1">
            <w:r w:rsidR="00DC4FEF" w:rsidRPr="005B5EE4">
              <w:rPr>
                <w:rStyle w:val="Hyperlink"/>
                <w:noProof/>
              </w:rPr>
              <w:t>4.0 TESTING STRATEGY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5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5A9C0D6" w14:textId="5A373E4B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6" w:history="1">
            <w:r w:rsidR="00DC4FEF" w:rsidRPr="005B5EE4">
              <w:rPr>
                <w:rStyle w:val="Hyperlink"/>
                <w:noProof/>
              </w:rPr>
              <w:t>4.1 Unit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6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3C57B04D" w14:textId="694E64E8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7" w:history="1">
            <w:r w:rsidR="00DC4FEF" w:rsidRPr="005B5EE4">
              <w:rPr>
                <w:rStyle w:val="Hyperlink"/>
                <w:noProof/>
              </w:rPr>
              <w:t>4.2 System and Integration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7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0B135CA8" w14:textId="3CAA41F4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8" w:history="1">
            <w:r w:rsidR="00DC4FEF" w:rsidRPr="005B5EE4">
              <w:rPr>
                <w:rStyle w:val="Hyperlink"/>
                <w:noProof/>
              </w:rPr>
              <w:t>4.3 Performance and Stress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8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00D654FA" w14:textId="229BA0D3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89" w:history="1">
            <w:r w:rsidR="00DC4FEF" w:rsidRPr="005B5EE4">
              <w:rPr>
                <w:rStyle w:val="Hyperlink"/>
                <w:noProof/>
              </w:rPr>
              <w:t>4.4 User Acceptance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89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3986BA49" w14:textId="045F7759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0" w:history="1">
            <w:r w:rsidR="00DC4FEF" w:rsidRPr="005B5EE4">
              <w:rPr>
                <w:rStyle w:val="Hyperlink"/>
                <w:noProof/>
              </w:rPr>
              <w:t>4.5 Batch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0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00A55698" w14:textId="0308D369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1" w:history="1">
            <w:r w:rsidR="00DC4FEF" w:rsidRPr="005B5EE4">
              <w:rPr>
                <w:rStyle w:val="Hyperlink"/>
                <w:noProof/>
              </w:rPr>
              <w:t>4.6 Automated Regression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1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1F7BC84" w14:textId="001A9E44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2" w:history="1">
            <w:r w:rsidR="00DC4FEF" w:rsidRPr="005B5EE4">
              <w:rPr>
                <w:rStyle w:val="Hyperlink"/>
                <w:noProof/>
              </w:rPr>
              <w:t>4.7 Beta Testing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2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7807EFBD" w14:textId="77748921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3" w:history="1">
            <w:r w:rsidR="00DC4FEF" w:rsidRPr="005B5EE4">
              <w:rPr>
                <w:rStyle w:val="Hyperlink"/>
                <w:noProof/>
              </w:rPr>
              <w:t>5.0 HARDWARE REQUIREMENT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3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4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3851E85" w14:textId="22434DE4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4" w:history="1">
            <w:r w:rsidR="00DC4FEF" w:rsidRPr="005B5EE4">
              <w:rPr>
                <w:rStyle w:val="Hyperlink"/>
                <w:noProof/>
              </w:rPr>
              <w:t>6.0 ENVIRONMENT REQUIREMENT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4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04F0ADB6" w14:textId="7E38C9A9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5" w:history="1">
            <w:r w:rsidR="00DC4FEF" w:rsidRPr="005B5EE4">
              <w:rPr>
                <w:rStyle w:val="Hyperlink"/>
                <w:noProof/>
              </w:rPr>
              <w:t>6.1 Main Frame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5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2044C6FB" w14:textId="2853C0C6" w:rsidR="00DC4FEF" w:rsidRDefault="009C2E0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6" w:history="1">
            <w:r w:rsidR="00DC4FEF" w:rsidRPr="005B5EE4">
              <w:rPr>
                <w:rStyle w:val="Hyperlink"/>
                <w:noProof/>
              </w:rPr>
              <w:t>6.2 Workstation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6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099256F1" w14:textId="054A25DC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7" w:history="1">
            <w:r w:rsidR="00DC4FEF" w:rsidRPr="005B5EE4">
              <w:rPr>
                <w:rStyle w:val="Hyperlink"/>
                <w:noProof/>
              </w:rPr>
              <w:t>7.0 TEST SCHEDULE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7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4E1E012A" w14:textId="3F3EC204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8" w:history="1">
            <w:r w:rsidR="00DC4FEF" w:rsidRPr="005B5EE4">
              <w:rPr>
                <w:rStyle w:val="Hyperlink"/>
                <w:noProof/>
              </w:rPr>
              <w:t>8.0 CONTROL PROCEDURE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8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701F8923" w14:textId="27905ECF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699" w:history="1">
            <w:r w:rsidR="00DC4FEF" w:rsidRPr="005B5EE4">
              <w:rPr>
                <w:rStyle w:val="Hyperlink"/>
                <w:noProof/>
              </w:rPr>
              <w:t>9.0 FEATURES TO BE TESTED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699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04DCFE9A" w14:textId="44DB022D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0" w:history="1">
            <w:r w:rsidR="00DC4FEF" w:rsidRPr="005B5EE4">
              <w:rPr>
                <w:rStyle w:val="Hyperlink"/>
                <w:noProof/>
              </w:rPr>
              <w:t>10.0 FEATURES NOT TO BE TESTED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0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5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2D20093A" w14:textId="17817500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1" w:history="1">
            <w:r w:rsidR="00DC4FEF" w:rsidRPr="005B5EE4">
              <w:rPr>
                <w:rStyle w:val="Hyperlink"/>
                <w:noProof/>
              </w:rPr>
              <w:t>11.0 RESOURCES/ROLES &amp; RESPONSIBILITIE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1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6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410EC126" w14:textId="27703A2C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2" w:history="1">
            <w:r w:rsidR="00DC4FEF" w:rsidRPr="005B5EE4">
              <w:rPr>
                <w:rStyle w:val="Hyperlink"/>
                <w:noProof/>
              </w:rPr>
              <w:t>12.0 SIGNIFICANTLY IMPACTED DEPARTMENTS (SIDs)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2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6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E14A8CB" w14:textId="67885A26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3" w:history="1">
            <w:r w:rsidR="00DC4FEF" w:rsidRPr="005B5EE4">
              <w:rPr>
                <w:rStyle w:val="Hyperlink"/>
                <w:noProof/>
              </w:rPr>
              <w:t>13.0 DEPENDENCIE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3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6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299C535B" w14:textId="4D328709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4" w:history="1">
            <w:r w:rsidR="00DC4FEF" w:rsidRPr="005B5EE4">
              <w:rPr>
                <w:rStyle w:val="Hyperlink"/>
                <w:noProof/>
              </w:rPr>
              <w:t>14.0 RISKS/ASSUMPTION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4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6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D369B34" w14:textId="2C791CFC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5" w:history="1">
            <w:r w:rsidR="00DC4FEF" w:rsidRPr="005B5EE4">
              <w:rPr>
                <w:rStyle w:val="Hyperlink"/>
                <w:noProof/>
              </w:rPr>
              <w:t>15.0 TOOL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5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7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62ED0F3A" w14:textId="37E8F423" w:rsidR="00DC4FEF" w:rsidRDefault="009C2E0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19005706" w:history="1">
            <w:r w:rsidR="00DC4FEF" w:rsidRPr="005B5EE4">
              <w:rPr>
                <w:rStyle w:val="Hyperlink"/>
                <w:noProof/>
              </w:rPr>
              <w:t>16.0 APPROVALS</w:t>
            </w:r>
            <w:r w:rsidR="00DC4FEF">
              <w:rPr>
                <w:noProof/>
                <w:webHidden/>
              </w:rPr>
              <w:tab/>
            </w:r>
            <w:r w:rsidR="00DC4FEF">
              <w:rPr>
                <w:noProof/>
                <w:webHidden/>
              </w:rPr>
              <w:fldChar w:fldCharType="begin"/>
            </w:r>
            <w:r w:rsidR="00DC4FEF">
              <w:rPr>
                <w:noProof/>
                <w:webHidden/>
              </w:rPr>
              <w:instrText xml:space="preserve"> PAGEREF _Toc119005706 \h </w:instrText>
            </w:r>
            <w:r w:rsidR="00DC4FEF">
              <w:rPr>
                <w:noProof/>
                <w:webHidden/>
              </w:rPr>
            </w:r>
            <w:r w:rsidR="00DC4FEF">
              <w:rPr>
                <w:noProof/>
                <w:webHidden/>
              </w:rPr>
              <w:fldChar w:fldCharType="separate"/>
            </w:r>
            <w:r w:rsidR="00430BF9">
              <w:rPr>
                <w:noProof/>
                <w:webHidden/>
              </w:rPr>
              <w:t>7</w:t>
            </w:r>
            <w:r w:rsidR="00DC4FEF">
              <w:rPr>
                <w:noProof/>
                <w:webHidden/>
              </w:rPr>
              <w:fldChar w:fldCharType="end"/>
            </w:r>
          </w:hyperlink>
        </w:p>
        <w:p w14:paraId="26DE0C79" w14:textId="4DC2DC45" w:rsidR="00DC4FEF" w:rsidRDefault="00DC4FEF">
          <w:r>
            <w:rPr>
              <w:b/>
              <w:bCs/>
              <w:noProof/>
            </w:rPr>
            <w:fldChar w:fldCharType="end"/>
          </w:r>
        </w:p>
      </w:sdtContent>
    </w:sdt>
    <w:p w14:paraId="4AAA860E" w14:textId="5593DE53" w:rsidR="008F083F" w:rsidRDefault="008F083F">
      <w:pPr>
        <w:rPr>
          <w:rFonts w:ascii="Lato" w:eastAsia="Lato" w:hAnsi="Lato" w:cs="Lato"/>
          <w:sz w:val="28"/>
          <w:szCs w:val="28"/>
        </w:rPr>
      </w:pPr>
    </w:p>
    <w:p w14:paraId="24C4E79A" w14:textId="30F5C36E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5F572D8C" w14:textId="77D365A1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03EEC6C1" w14:textId="2B4D4858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4EDD3388" w14:textId="3CE1214F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23C79B2F" w14:textId="615CAD9E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3B7D6509" w14:textId="742AD1C4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29BE431E" w14:textId="019D8A63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13D29D0F" w14:textId="71DAF206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7783B448" w14:textId="2A8C4159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61B3CB39" w14:textId="0C7E7831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6AD5A406" w14:textId="5C690603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44189681" w14:textId="028EDCF2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3DBEE4AA" w14:textId="037D984D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0448790D" w14:textId="577168A7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34C8B82B" w14:textId="4E319084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5E8202F3" w14:textId="75324AFF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25740A01" w14:textId="334F118B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7B60D45D" w14:textId="0798714C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7E3F267B" w14:textId="514BE642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67CD5E3F" w14:textId="35031090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519F4019" w14:textId="3ABD0FA2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020D9D23" w14:textId="2245F69C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711291FD" w14:textId="47089C03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30560990" w14:textId="536ED6D7" w:rsidR="00783E45" w:rsidRDefault="00783E45">
      <w:pPr>
        <w:rPr>
          <w:rFonts w:ascii="Lato" w:eastAsia="Lato" w:hAnsi="Lato" w:cs="Lato"/>
          <w:sz w:val="28"/>
          <w:szCs w:val="28"/>
        </w:rPr>
      </w:pPr>
    </w:p>
    <w:p w14:paraId="5E34D6FC" w14:textId="77777777" w:rsidR="009C2E08" w:rsidRDefault="009C2E08">
      <w:pPr>
        <w:rPr>
          <w:rFonts w:ascii="Lato" w:eastAsia="Lato" w:hAnsi="Lato" w:cs="Lato"/>
          <w:sz w:val="28"/>
          <w:szCs w:val="28"/>
        </w:rPr>
      </w:pPr>
    </w:p>
    <w:p w14:paraId="0000003E" w14:textId="167AA077" w:rsidR="00E13B89" w:rsidRDefault="00DA57BC" w:rsidP="00783E45">
      <w:pPr>
        <w:pStyle w:val="Heading1"/>
        <w:numPr>
          <w:ilvl w:val="0"/>
          <w:numId w:val="2"/>
        </w:numPr>
        <w:jc w:val="center"/>
      </w:pPr>
      <w:bookmarkStart w:id="0" w:name="_Toc119005680"/>
      <w:r>
        <w:lastRenderedPageBreak/>
        <w:t>INTRODUCTION</w:t>
      </w:r>
      <w:bookmarkEnd w:id="0"/>
    </w:p>
    <w:p w14:paraId="51E9EECA" w14:textId="4C722E81" w:rsidR="00783E45" w:rsidRPr="00783E45" w:rsidRDefault="00783E45" w:rsidP="00783E45">
      <w:pPr>
        <w:jc w:val="both"/>
        <w:rPr>
          <w:sz w:val="24"/>
          <w:szCs w:val="24"/>
        </w:rPr>
      </w:pPr>
      <w:r>
        <w:rPr>
          <w:sz w:val="24"/>
          <w:szCs w:val="24"/>
        </w:rPr>
        <w:t>.</w:t>
      </w:r>
    </w:p>
    <w:p w14:paraId="00000040" w14:textId="50EA6685" w:rsidR="00E13B89" w:rsidRDefault="009C2E08" w:rsidP="009D4BEE">
      <w:pPr>
        <w:jc w:val="both"/>
        <w:rPr>
          <w:sz w:val="24"/>
          <w:szCs w:val="24"/>
        </w:rPr>
      </w:pPr>
      <w:r>
        <w:t xml:space="preserve">Pickaboo.com is the largest omni channel platform in the country, headquartered in Dhaka, </w:t>
      </w:r>
      <w:proofErr w:type="spellStart"/>
      <w:r>
        <w:t>Bangaldesh</w:t>
      </w:r>
      <w:proofErr w:type="spellEnd"/>
      <w:r>
        <w:t>.</w:t>
      </w:r>
      <w:r>
        <w:t xml:space="preserve"> </w:t>
      </w:r>
      <w:proofErr w:type="spellStart"/>
      <w:r>
        <w:t>Pickaboo</w:t>
      </w:r>
      <w:proofErr w:type="spellEnd"/>
      <w:r>
        <w:t xml:space="preserve"> is registered under Silver Water Technologies Bangladesh Limited. The business started its operation on 15 May 2016. It has been retailing a wide range of electronic and lifestyle products such as - mobiles &amp; tablets, desktop &amp; laptop, home &amp; kitchen appliances, gadgets, apparel, makeup, skincare, and accessories.</w:t>
      </w:r>
    </w:p>
    <w:p w14:paraId="5277551A" w14:textId="77777777" w:rsidR="00783E45" w:rsidRDefault="00783E45" w:rsidP="009D4BEE">
      <w:pPr>
        <w:jc w:val="both"/>
        <w:rPr>
          <w:rFonts w:ascii="Lato" w:eastAsia="Lato" w:hAnsi="Lato" w:cs="Lato"/>
          <w:sz w:val="28"/>
          <w:szCs w:val="28"/>
        </w:rPr>
      </w:pPr>
    </w:p>
    <w:p w14:paraId="00000042" w14:textId="77777777" w:rsidR="00E13B89" w:rsidRDefault="00DA57BC" w:rsidP="008F083F">
      <w:pPr>
        <w:pStyle w:val="Heading1"/>
        <w:jc w:val="center"/>
      </w:pPr>
      <w:bookmarkStart w:id="1" w:name="_Toc119005681"/>
      <w:r>
        <w:t>2.0 OBJECTIVES AND TASKS</w:t>
      </w:r>
      <w:bookmarkEnd w:id="1"/>
    </w:p>
    <w:p w14:paraId="00000043" w14:textId="352CF734" w:rsidR="00E13B89" w:rsidRDefault="00DA57BC" w:rsidP="008F083F">
      <w:pPr>
        <w:pStyle w:val="Heading2"/>
      </w:pPr>
      <w:bookmarkStart w:id="2" w:name="_Toc119005682"/>
      <w:r>
        <w:t>2.1 Objectives</w:t>
      </w:r>
      <w:bookmarkEnd w:id="2"/>
    </w:p>
    <w:p w14:paraId="5569FDEE" w14:textId="3D7BFDD1" w:rsidR="009D4BEE" w:rsidRPr="009D4BEE" w:rsidRDefault="009D4BEE" w:rsidP="009D4BEE">
      <w:pPr>
        <w:pStyle w:val="NormalWeb"/>
        <w:spacing w:before="0" w:beforeAutospacing="0" w:after="120" w:afterAutospacing="0"/>
        <w:jc w:val="both"/>
        <w:rPr>
          <w:rFonts w:ascii="Arial" w:hAnsi="Arial" w:cs="Arial"/>
          <w:sz w:val="32"/>
          <w:szCs w:val="32"/>
        </w:rPr>
      </w:pPr>
      <w:r w:rsidRPr="009D4BEE">
        <w:rPr>
          <w:rFonts w:ascii="Arial" w:hAnsi="Arial" w:cs="Arial"/>
          <w:color w:val="000000"/>
        </w:rPr>
        <w:t xml:space="preserve">The Purpose of this document is to outline the requirements for the </w:t>
      </w:r>
      <w:r w:rsidR="009C2E08">
        <w:rPr>
          <w:rFonts w:ascii="Arial" w:hAnsi="Arial" w:cs="Arial"/>
          <w:color w:val="000000"/>
        </w:rPr>
        <w:t>Pickaboo</w:t>
      </w:r>
      <w:r w:rsidR="00C17D96">
        <w:rPr>
          <w:rFonts w:ascii="Arial" w:hAnsi="Arial" w:cs="Arial"/>
          <w:color w:val="000000"/>
        </w:rPr>
        <w:t>.com</w:t>
      </w:r>
      <w:r w:rsidRPr="009D4BEE">
        <w:rPr>
          <w:rFonts w:ascii="Arial" w:hAnsi="Arial" w:cs="Arial"/>
          <w:color w:val="000000"/>
        </w:rPr>
        <w:t xml:space="preserve"> to be developed for</w:t>
      </w:r>
      <w:r w:rsidR="00C7198D">
        <w:rPr>
          <w:rFonts w:ascii="Arial" w:hAnsi="Arial" w:cs="Arial"/>
          <w:color w:val="000000"/>
        </w:rPr>
        <w:t xml:space="preserve"> XYZ tech ltd</w:t>
      </w:r>
      <w:r w:rsidRPr="009D4BEE">
        <w:rPr>
          <w:rFonts w:ascii="Arial" w:hAnsi="Arial" w:cs="Arial"/>
          <w:color w:val="000000"/>
        </w:rPr>
        <w:t>. This document will be used by all stakeholders inc</w:t>
      </w:r>
      <w:r>
        <w:rPr>
          <w:rFonts w:ascii="Arial" w:hAnsi="Arial" w:cs="Arial"/>
          <w:color w:val="000000"/>
        </w:rPr>
        <w:t>lu</w:t>
      </w:r>
      <w:r w:rsidRPr="009D4BEE">
        <w:rPr>
          <w:rFonts w:ascii="Arial" w:hAnsi="Arial" w:cs="Arial"/>
          <w:color w:val="000000"/>
        </w:rPr>
        <w:t>ding developers and testers.</w:t>
      </w:r>
    </w:p>
    <w:p w14:paraId="191458FD" w14:textId="77777777" w:rsidR="009D4BEE" w:rsidRPr="009D4BEE" w:rsidRDefault="009D4BEE" w:rsidP="009D4BEE"/>
    <w:p w14:paraId="00000049" w14:textId="2F44F3A0" w:rsidR="00E13B89" w:rsidRPr="009F6A76" w:rsidRDefault="00DA57BC" w:rsidP="009F6A76">
      <w:pPr>
        <w:pStyle w:val="Heading2"/>
      </w:pPr>
      <w:bookmarkStart w:id="3" w:name="_Toc119005683"/>
      <w:r>
        <w:t>2.2 Tasks</w:t>
      </w:r>
      <w:bookmarkEnd w:id="3"/>
    </w:p>
    <w:p w14:paraId="19B5689E" w14:textId="366741EC" w:rsidR="00C7198D" w:rsidRPr="00C7198D" w:rsidRDefault="00C7198D" w:rsidP="00C7198D">
      <w:pPr>
        <w:pStyle w:val="ListParagraph"/>
        <w:numPr>
          <w:ilvl w:val="0"/>
          <w:numId w:val="1"/>
        </w:numPr>
        <w:rPr>
          <w:rFonts w:eastAsia="Lato"/>
          <w:sz w:val="24"/>
          <w:szCs w:val="24"/>
        </w:rPr>
      </w:pPr>
      <w:r w:rsidRPr="00C7198D">
        <w:rPr>
          <w:rFonts w:eastAsia="Lato"/>
          <w:sz w:val="24"/>
          <w:szCs w:val="24"/>
        </w:rPr>
        <w:t>Functional Testing</w:t>
      </w:r>
    </w:p>
    <w:p w14:paraId="3258C1D8" w14:textId="37597D99" w:rsidR="00C7198D" w:rsidRPr="00C7198D" w:rsidRDefault="00C7198D" w:rsidP="00C7198D">
      <w:pPr>
        <w:pStyle w:val="ListParagraph"/>
        <w:numPr>
          <w:ilvl w:val="0"/>
          <w:numId w:val="1"/>
        </w:numPr>
        <w:rPr>
          <w:rFonts w:ascii="Lato" w:eastAsia="Lato" w:hAnsi="Lato" w:cs="Lato"/>
          <w:sz w:val="28"/>
          <w:szCs w:val="28"/>
        </w:rPr>
      </w:pPr>
      <w:r w:rsidRPr="00C7198D">
        <w:rPr>
          <w:rFonts w:eastAsia="Lato"/>
          <w:sz w:val="24"/>
          <w:szCs w:val="24"/>
        </w:rPr>
        <w:t>Bug Reporting</w:t>
      </w:r>
    </w:p>
    <w:p w14:paraId="0000004A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4B" w14:textId="3E1AE848" w:rsidR="00E13B89" w:rsidRDefault="00DA57BC" w:rsidP="008F083F">
      <w:pPr>
        <w:pStyle w:val="Heading1"/>
        <w:jc w:val="center"/>
      </w:pPr>
      <w:bookmarkStart w:id="4" w:name="_Toc119005684"/>
      <w:r>
        <w:t>3.0 SCOPE</w:t>
      </w:r>
      <w:bookmarkEnd w:id="4"/>
    </w:p>
    <w:p w14:paraId="11866FF2" w14:textId="0676FFA5" w:rsidR="00C17D96" w:rsidRPr="00C17D96" w:rsidRDefault="00C17D96" w:rsidP="00C17D96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24"/>
          <w:szCs w:val="24"/>
        </w:rPr>
      </w:pPr>
      <w:r w:rsidRPr="00C17D96">
        <w:rPr>
          <w:sz w:val="24"/>
          <w:szCs w:val="24"/>
        </w:rPr>
        <w:t>The scope of this project is limited to the testing of the features described in the succeeding sections of this document.</w:t>
      </w:r>
      <w:r>
        <w:rPr>
          <w:sz w:val="24"/>
          <w:szCs w:val="24"/>
        </w:rPr>
        <w:t xml:space="preserve"> </w:t>
      </w:r>
      <w:r w:rsidRPr="00C17D96">
        <w:rPr>
          <w:sz w:val="24"/>
          <w:szCs w:val="24"/>
        </w:rPr>
        <w:t>Non-functional testing like stress,</w:t>
      </w:r>
      <w:r w:rsidR="003167E2">
        <w:rPr>
          <w:sz w:val="24"/>
          <w:szCs w:val="24"/>
        </w:rPr>
        <w:t xml:space="preserve"> </w:t>
      </w:r>
      <w:r w:rsidRPr="00C17D96">
        <w:rPr>
          <w:sz w:val="24"/>
          <w:szCs w:val="24"/>
        </w:rPr>
        <w:t>performance is beyond scope of this project.</w:t>
      </w:r>
      <w:r w:rsidR="003167E2">
        <w:rPr>
          <w:sz w:val="24"/>
          <w:szCs w:val="24"/>
        </w:rPr>
        <w:t xml:space="preserve"> </w:t>
      </w:r>
      <w:r w:rsidRPr="00C17D96">
        <w:rPr>
          <w:sz w:val="24"/>
          <w:szCs w:val="24"/>
        </w:rPr>
        <w:t>Automation testing is beyond scope.</w:t>
      </w:r>
      <w:r>
        <w:rPr>
          <w:sz w:val="24"/>
          <w:szCs w:val="24"/>
        </w:rPr>
        <w:t xml:space="preserve"> </w:t>
      </w:r>
      <w:r w:rsidRPr="00C17D96">
        <w:rPr>
          <w:sz w:val="24"/>
          <w:szCs w:val="24"/>
        </w:rPr>
        <w:t xml:space="preserve">Functional </w:t>
      </w:r>
      <w:proofErr w:type="gramStart"/>
      <w:r w:rsidRPr="00C17D96">
        <w:rPr>
          <w:sz w:val="24"/>
          <w:szCs w:val="24"/>
        </w:rPr>
        <w:t>testing  are</w:t>
      </w:r>
      <w:proofErr w:type="gramEnd"/>
      <w:r w:rsidRPr="00C17D96">
        <w:rPr>
          <w:sz w:val="24"/>
          <w:szCs w:val="24"/>
        </w:rPr>
        <w:t xml:space="preserve"> in scope and need to be tested</w:t>
      </w:r>
      <w:r>
        <w:rPr>
          <w:sz w:val="24"/>
          <w:szCs w:val="24"/>
        </w:rPr>
        <w:t>.</w:t>
      </w:r>
    </w:p>
    <w:p w14:paraId="00000055" w14:textId="2EE18D72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1DFC2B8D" w14:textId="6E1F9198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4C215819" w14:textId="363D95DE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73AB36DE" w14:textId="0A64DEF5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5ACA1DAA" w14:textId="16E0F999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4FD41934" w14:textId="16D7C9B1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6F61510E" w14:textId="036F8A6A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220EAE8F" w14:textId="77777777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00000056" w14:textId="77777777" w:rsidR="00E13B89" w:rsidRDefault="00DA57BC" w:rsidP="001A7393">
      <w:pPr>
        <w:pStyle w:val="Heading1"/>
        <w:jc w:val="center"/>
      </w:pPr>
      <w:bookmarkStart w:id="5" w:name="_Toc119005685"/>
      <w:r>
        <w:t>4.0 TESTING STRATEGY</w:t>
      </w:r>
      <w:bookmarkEnd w:id="5"/>
    </w:p>
    <w:p w14:paraId="0000005D" w14:textId="3191DCFF" w:rsidR="00E13B89" w:rsidRDefault="00DA57BC" w:rsidP="001A7393">
      <w:pPr>
        <w:pStyle w:val="Heading2"/>
      </w:pPr>
      <w:bookmarkStart w:id="6" w:name="_Toc119005686"/>
      <w:r>
        <w:t>4.1 Unit Testing</w:t>
      </w:r>
      <w:bookmarkEnd w:id="6"/>
    </w:p>
    <w:p w14:paraId="43D7E7A5" w14:textId="73D4A3B7" w:rsidR="008D4344" w:rsidRPr="008D4344" w:rsidRDefault="008D4344" w:rsidP="008D4344">
      <w:proofErr w:type="spellStart"/>
      <w:r>
        <w:t>nill</w:t>
      </w:r>
      <w:proofErr w:type="spellEnd"/>
    </w:p>
    <w:p w14:paraId="0000006A" w14:textId="0970B23B" w:rsidR="00E13B89" w:rsidRDefault="00DA57BC" w:rsidP="001A7393">
      <w:pPr>
        <w:pStyle w:val="Heading2"/>
      </w:pPr>
      <w:bookmarkStart w:id="7" w:name="_Toc119005687"/>
      <w:r>
        <w:t xml:space="preserve">4.2 </w:t>
      </w:r>
      <w:r w:rsidR="00946858">
        <w:t>Functional</w:t>
      </w:r>
      <w:r>
        <w:t xml:space="preserve"> Testing</w:t>
      </w:r>
      <w:bookmarkEnd w:id="7"/>
    </w:p>
    <w:p w14:paraId="03E72539" w14:textId="4D53267A" w:rsidR="008D4344" w:rsidRPr="008D4344" w:rsidRDefault="009F6A76" w:rsidP="008D4344">
      <w:r>
        <w:t>Here we are going to test Registration page and login page with possible testing way.</w:t>
      </w:r>
    </w:p>
    <w:p w14:paraId="00000074" w14:textId="25DFF0DC" w:rsidR="00E13B89" w:rsidRDefault="00DA57BC" w:rsidP="001A7393">
      <w:pPr>
        <w:pStyle w:val="Heading2"/>
      </w:pPr>
      <w:bookmarkStart w:id="8" w:name="_Toc119005688"/>
      <w:r>
        <w:t>4.3 Performance and Stress Testing</w:t>
      </w:r>
      <w:bookmarkEnd w:id="8"/>
    </w:p>
    <w:p w14:paraId="1B27F267" w14:textId="77C6BD41" w:rsidR="008D4344" w:rsidRPr="008D4344" w:rsidRDefault="008D4344" w:rsidP="008D4344">
      <w:proofErr w:type="spellStart"/>
      <w:r>
        <w:t>nill</w:t>
      </w:r>
      <w:proofErr w:type="spellEnd"/>
    </w:p>
    <w:p w14:paraId="0000007E" w14:textId="1E574DB8" w:rsidR="00E13B89" w:rsidRDefault="00DA57BC" w:rsidP="001A7393">
      <w:pPr>
        <w:pStyle w:val="Heading2"/>
      </w:pPr>
      <w:bookmarkStart w:id="9" w:name="_Toc119005689"/>
      <w:r>
        <w:t>4.4 User Acceptance Testing</w:t>
      </w:r>
      <w:bookmarkEnd w:id="9"/>
    </w:p>
    <w:p w14:paraId="164D3CED" w14:textId="590412D6" w:rsidR="008D4344" w:rsidRPr="008D4344" w:rsidRDefault="008D4344" w:rsidP="008D4344">
      <w:proofErr w:type="spellStart"/>
      <w:r>
        <w:t>nill</w:t>
      </w:r>
      <w:proofErr w:type="spellEnd"/>
    </w:p>
    <w:p w14:paraId="0000008A" w14:textId="0C536EEB" w:rsidR="00E13B89" w:rsidRDefault="00DA57BC" w:rsidP="001A7393">
      <w:pPr>
        <w:pStyle w:val="Heading2"/>
      </w:pPr>
      <w:bookmarkStart w:id="10" w:name="_Toc119005690"/>
      <w:r>
        <w:t>4.5 Batch Testing</w:t>
      </w:r>
      <w:bookmarkEnd w:id="10"/>
    </w:p>
    <w:p w14:paraId="77D2D24F" w14:textId="25B4D925" w:rsidR="008D4344" w:rsidRPr="008D4344" w:rsidRDefault="008D4344" w:rsidP="008D4344">
      <w:proofErr w:type="spellStart"/>
      <w:r>
        <w:t>nill</w:t>
      </w:r>
      <w:proofErr w:type="spellEnd"/>
    </w:p>
    <w:p w14:paraId="0000008B" w14:textId="25FB3018" w:rsidR="00E13B89" w:rsidRDefault="00DA57BC" w:rsidP="001A7393">
      <w:pPr>
        <w:pStyle w:val="Heading2"/>
      </w:pPr>
      <w:bookmarkStart w:id="11" w:name="_Toc119005691"/>
      <w:r>
        <w:t>4.6 Automated Regression Testing</w:t>
      </w:r>
      <w:bookmarkEnd w:id="11"/>
    </w:p>
    <w:p w14:paraId="3070BF6B" w14:textId="745A3E62" w:rsidR="008D4344" w:rsidRPr="008D4344" w:rsidRDefault="008D4344" w:rsidP="008D4344">
      <w:proofErr w:type="spellStart"/>
      <w:r>
        <w:t>nill</w:t>
      </w:r>
      <w:proofErr w:type="spellEnd"/>
    </w:p>
    <w:p w14:paraId="00000092" w14:textId="45183B46" w:rsidR="00E13B89" w:rsidRDefault="00DA57BC" w:rsidP="001A7393">
      <w:pPr>
        <w:pStyle w:val="Heading2"/>
      </w:pPr>
      <w:bookmarkStart w:id="12" w:name="_Toc119005692"/>
      <w:r>
        <w:t>4.7 Beta Testing</w:t>
      </w:r>
      <w:bookmarkEnd w:id="12"/>
    </w:p>
    <w:p w14:paraId="4DA6C811" w14:textId="217620E3" w:rsidR="008D4344" w:rsidRPr="008D4344" w:rsidRDefault="008D4344" w:rsidP="008D4344">
      <w:proofErr w:type="spellStart"/>
      <w:r>
        <w:t>nill</w:t>
      </w:r>
      <w:proofErr w:type="spellEnd"/>
    </w:p>
    <w:p w14:paraId="00000095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96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97" w14:textId="77777777" w:rsidR="00E13B89" w:rsidRDefault="00DA57BC" w:rsidP="001A7393">
      <w:pPr>
        <w:pStyle w:val="Heading1"/>
        <w:jc w:val="center"/>
      </w:pPr>
      <w:bookmarkStart w:id="13" w:name="_Toc119005693"/>
      <w:r>
        <w:t>5.0 HARDWARE REQUIREMENTS</w:t>
      </w:r>
      <w:bookmarkEnd w:id="13"/>
    </w:p>
    <w:p w14:paraId="00000098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>Computers</w:t>
      </w:r>
    </w:p>
    <w:p w14:paraId="00000099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>Modems</w:t>
      </w:r>
    </w:p>
    <w:p w14:paraId="0000009A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9B" w14:textId="77777777" w:rsidR="00E13B89" w:rsidRDefault="00DA57BC" w:rsidP="001A7393">
      <w:pPr>
        <w:pStyle w:val="Heading1"/>
        <w:jc w:val="center"/>
      </w:pPr>
      <w:bookmarkStart w:id="14" w:name="_Toc119005694"/>
      <w:r>
        <w:lastRenderedPageBreak/>
        <w:t>6.0 ENVIRONMENT REQUIREMENTS</w:t>
      </w:r>
      <w:bookmarkEnd w:id="14"/>
    </w:p>
    <w:p w14:paraId="0000009C" w14:textId="77777777" w:rsidR="00E13B89" w:rsidRDefault="00DA57BC" w:rsidP="001A7393">
      <w:pPr>
        <w:pStyle w:val="Heading2"/>
      </w:pPr>
      <w:bookmarkStart w:id="15" w:name="_Toc119005695"/>
      <w:r>
        <w:t>6.1 Main Frame</w:t>
      </w:r>
      <w:bookmarkEnd w:id="15"/>
    </w:p>
    <w:p w14:paraId="000000A6" w14:textId="77777777" w:rsidR="00E13B89" w:rsidRDefault="00DA57BC" w:rsidP="001A7393">
      <w:pPr>
        <w:pStyle w:val="Heading2"/>
      </w:pPr>
      <w:bookmarkStart w:id="16" w:name="_Toc119005696"/>
      <w:r>
        <w:t>6.2 Workstation</w:t>
      </w:r>
      <w:bookmarkEnd w:id="16"/>
    </w:p>
    <w:p w14:paraId="000000A7" w14:textId="021BA2A1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793AB228" w14:textId="5BD1A729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1506BFC4" w14:textId="77777777" w:rsidR="001A7393" w:rsidRDefault="001A7393">
      <w:pPr>
        <w:rPr>
          <w:rFonts w:ascii="Lato" w:eastAsia="Lato" w:hAnsi="Lato" w:cs="Lato"/>
          <w:sz w:val="28"/>
          <w:szCs w:val="28"/>
        </w:rPr>
      </w:pPr>
    </w:p>
    <w:p w14:paraId="000000A8" w14:textId="4BD874A3" w:rsidR="00E13B89" w:rsidRDefault="00DA57BC" w:rsidP="001A7393">
      <w:pPr>
        <w:pStyle w:val="Heading1"/>
        <w:jc w:val="center"/>
      </w:pPr>
      <w:bookmarkStart w:id="17" w:name="_Toc119005697"/>
      <w:r>
        <w:t>7.0 TEST SCHEDULE</w:t>
      </w:r>
      <w:bookmarkEnd w:id="17"/>
    </w:p>
    <w:p w14:paraId="49FF78B1" w14:textId="02FF74F1" w:rsidR="008D4344" w:rsidRPr="008D4344" w:rsidRDefault="008D4344" w:rsidP="008D4344">
      <w:pPr>
        <w:rPr>
          <w:sz w:val="24"/>
          <w:szCs w:val="24"/>
        </w:rPr>
      </w:pPr>
      <w:r w:rsidRPr="008D4344">
        <w:rPr>
          <w:sz w:val="24"/>
          <w:szCs w:val="24"/>
        </w:rPr>
        <w:t>7-11-</w:t>
      </w:r>
      <w:proofErr w:type="gramStart"/>
      <w:r w:rsidRPr="008D4344">
        <w:rPr>
          <w:sz w:val="24"/>
          <w:szCs w:val="24"/>
        </w:rPr>
        <w:t>2022  to</w:t>
      </w:r>
      <w:proofErr w:type="gramEnd"/>
      <w:r w:rsidRPr="008D4344">
        <w:rPr>
          <w:sz w:val="24"/>
          <w:szCs w:val="24"/>
        </w:rPr>
        <w:t xml:space="preserve">  11-11-2022</w:t>
      </w:r>
    </w:p>
    <w:p w14:paraId="000000AE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AF" w14:textId="1D36012B" w:rsidR="00E13B89" w:rsidRDefault="00DA57BC" w:rsidP="001A7393">
      <w:pPr>
        <w:pStyle w:val="Heading1"/>
        <w:jc w:val="center"/>
      </w:pPr>
      <w:bookmarkStart w:id="18" w:name="_Toc119005698"/>
      <w:r>
        <w:t>8.0 CONTROL PROCEDURES</w:t>
      </w:r>
      <w:bookmarkEnd w:id="18"/>
    </w:p>
    <w:p w14:paraId="3BD78A44" w14:textId="1F3D7595" w:rsidR="008D4344" w:rsidRPr="008D4344" w:rsidRDefault="008D4344" w:rsidP="008D4344">
      <w:proofErr w:type="spellStart"/>
      <w:r>
        <w:t>nill</w:t>
      </w:r>
      <w:proofErr w:type="spellEnd"/>
    </w:p>
    <w:p w14:paraId="000000B9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BA" w14:textId="13D48550" w:rsidR="00E13B89" w:rsidRDefault="00DA57BC" w:rsidP="001A7393">
      <w:pPr>
        <w:pStyle w:val="Heading1"/>
        <w:jc w:val="center"/>
      </w:pPr>
      <w:bookmarkStart w:id="19" w:name="_Toc119005699"/>
      <w:r>
        <w:t>9.0 FEATURES TO BE TESTED</w:t>
      </w:r>
      <w:bookmarkEnd w:id="19"/>
    </w:p>
    <w:p w14:paraId="5B0AF9AB" w14:textId="73FBC5E4" w:rsidR="008D4344" w:rsidRPr="008D4344" w:rsidRDefault="008D4344" w:rsidP="008D434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D4344">
        <w:rPr>
          <w:sz w:val="24"/>
          <w:szCs w:val="24"/>
        </w:rPr>
        <w:t>Registration Page</w:t>
      </w:r>
    </w:p>
    <w:p w14:paraId="1CE3A63B" w14:textId="354CE92F" w:rsidR="008D4344" w:rsidRPr="008D4344" w:rsidRDefault="008D4344" w:rsidP="008D434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D4344">
        <w:rPr>
          <w:sz w:val="24"/>
          <w:szCs w:val="24"/>
        </w:rPr>
        <w:t>Login Page</w:t>
      </w:r>
    </w:p>
    <w:p w14:paraId="629A789A" w14:textId="7211AD5F" w:rsidR="008D4344" w:rsidRDefault="008D4344" w:rsidP="008D4344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D4344">
        <w:rPr>
          <w:sz w:val="24"/>
          <w:szCs w:val="24"/>
        </w:rPr>
        <w:t>Cart</w:t>
      </w:r>
    </w:p>
    <w:p w14:paraId="2B350DB3" w14:textId="300D8697" w:rsidR="008D4344" w:rsidRDefault="008D4344" w:rsidP="008D4344">
      <w:pPr>
        <w:rPr>
          <w:sz w:val="24"/>
          <w:szCs w:val="24"/>
        </w:rPr>
      </w:pPr>
    </w:p>
    <w:p w14:paraId="11F127A6" w14:textId="77777777" w:rsidR="008D4344" w:rsidRPr="008D4344" w:rsidRDefault="008D4344" w:rsidP="008D4344">
      <w:pPr>
        <w:rPr>
          <w:sz w:val="24"/>
          <w:szCs w:val="24"/>
        </w:rPr>
      </w:pPr>
    </w:p>
    <w:p w14:paraId="000000BC" w14:textId="4C37B450" w:rsidR="00E13B89" w:rsidRDefault="00DA57BC" w:rsidP="001A7393">
      <w:pPr>
        <w:pStyle w:val="Heading1"/>
        <w:jc w:val="center"/>
      </w:pPr>
      <w:bookmarkStart w:id="20" w:name="_Toc119005700"/>
      <w:r>
        <w:t>10.0 FEATURES NOT TO BE TESTED</w:t>
      </w:r>
      <w:bookmarkEnd w:id="20"/>
    </w:p>
    <w:p w14:paraId="100D3EBA" w14:textId="583F3E1B" w:rsidR="008D4344" w:rsidRPr="008D4344" w:rsidRDefault="008D4344" w:rsidP="008D4344">
      <w:proofErr w:type="spellStart"/>
      <w:r>
        <w:t>nill</w:t>
      </w:r>
      <w:proofErr w:type="spellEnd"/>
    </w:p>
    <w:p w14:paraId="000000BE" w14:textId="65D8A5EC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BF" w14:textId="77777777" w:rsidR="00E13B89" w:rsidRDefault="00E13B89" w:rsidP="001A7393">
      <w:pPr>
        <w:pStyle w:val="Heading1"/>
        <w:jc w:val="center"/>
      </w:pPr>
    </w:p>
    <w:p w14:paraId="000000C0" w14:textId="0D3E7518" w:rsidR="00E13B89" w:rsidRDefault="00DA57BC" w:rsidP="001A7393">
      <w:pPr>
        <w:pStyle w:val="Heading1"/>
        <w:jc w:val="center"/>
      </w:pPr>
      <w:bookmarkStart w:id="21" w:name="_Toc119005701"/>
      <w:r>
        <w:t>11.0 RESOURCES/ROLES &amp; RESPONSIBILITIES</w:t>
      </w:r>
      <w:bookmarkEnd w:id="21"/>
    </w:p>
    <w:p w14:paraId="301EC0AF" w14:textId="65515212" w:rsidR="008D4344" w:rsidRDefault="008D4344" w:rsidP="008D4344">
      <w:pPr>
        <w:rPr>
          <w:sz w:val="24"/>
          <w:szCs w:val="24"/>
        </w:rPr>
      </w:pPr>
      <w:r w:rsidRPr="008D4344">
        <w:rPr>
          <w:sz w:val="24"/>
          <w:szCs w:val="24"/>
        </w:rPr>
        <w:t>Md Yusuf Ahmed</w:t>
      </w:r>
    </w:p>
    <w:p w14:paraId="7BC6691B" w14:textId="2D441BA3" w:rsidR="00554BFD" w:rsidRPr="008D4344" w:rsidRDefault="00554BFD" w:rsidP="008D4344">
      <w:pPr>
        <w:rPr>
          <w:sz w:val="24"/>
          <w:szCs w:val="24"/>
        </w:rPr>
      </w:pPr>
      <w:r>
        <w:rPr>
          <w:sz w:val="24"/>
          <w:szCs w:val="24"/>
        </w:rPr>
        <w:t>Software tester</w:t>
      </w:r>
    </w:p>
    <w:p w14:paraId="000000C7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CF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D0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D1" w14:textId="3304B584" w:rsidR="00E13B89" w:rsidRDefault="00DA57BC" w:rsidP="001A7393">
      <w:pPr>
        <w:pStyle w:val="Heading1"/>
        <w:jc w:val="center"/>
      </w:pPr>
      <w:bookmarkStart w:id="22" w:name="_Toc119005702"/>
      <w:r>
        <w:t>1</w:t>
      </w:r>
      <w:r w:rsidR="008D4344">
        <w:t>2</w:t>
      </w:r>
      <w:r>
        <w:t>.0 SIGNIFICANTLY IMPACTED DEPARTMENTS (SIDs)</w:t>
      </w:r>
      <w:bookmarkEnd w:id="22"/>
    </w:p>
    <w:p w14:paraId="56B45587" w14:textId="35278EBA" w:rsidR="00DC4FEF" w:rsidRPr="00DC4FEF" w:rsidRDefault="00DC4FEF" w:rsidP="00DC4FEF">
      <w:pPr>
        <w:rPr>
          <w:sz w:val="24"/>
          <w:szCs w:val="24"/>
        </w:rPr>
      </w:pPr>
      <w:r w:rsidRPr="00DC4FEF">
        <w:rPr>
          <w:sz w:val="24"/>
          <w:szCs w:val="24"/>
        </w:rPr>
        <w:t>Department of QA</w:t>
      </w:r>
    </w:p>
    <w:p w14:paraId="000000D3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D4" w14:textId="77777777" w:rsidR="00E13B89" w:rsidRDefault="00E13B89" w:rsidP="001A7393">
      <w:pPr>
        <w:pStyle w:val="Heading1"/>
        <w:jc w:val="center"/>
      </w:pPr>
    </w:p>
    <w:p w14:paraId="000000D5" w14:textId="7F38E817" w:rsidR="00E13B89" w:rsidRDefault="00DA57BC" w:rsidP="001A7393">
      <w:pPr>
        <w:pStyle w:val="Heading1"/>
        <w:jc w:val="center"/>
      </w:pPr>
      <w:bookmarkStart w:id="23" w:name="_Toc119005703"/>
      <w:r>
        <w:t>1</w:t>
      </w:r>
      <w:r w:rsidR="008D4344">
        <w:t>3</w:t>
      </w:r>
      <w:r>
        <w:t>.0 DEPENDENCIES</w:t>
      </w:r>
      <w:bookmarkEnd w:id="23"/>
    </w:p>
    <w:p w14:paraId="000000D7" w14:textId="29EEC7BA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D8" w14:textId="2115EA7D" w:rsidR="00E13B89" w:rsidRDefault="00DC4FEF">
      <w:pPr>
        <w:rPr>
          <w:rFonts w:eastAsia="Lato"/>
          <w:sz w:val="24"/>
          <w:szCs w:val="24"/>
        </w:rPr>
      </w:pPr>
      <w:r>
        <w:rPr>
          <w:rFonts w:eastAsia="Lato"/>
          <w:sz w:val="24"/>
          <w:szCs w:val="24"/>
        </w:rPr>
        <w:t>Deadline – 11-11-2022</w:t>
      </w:r>
    </w:p>
    <w:p w14:paraId="60D18544" w14:textId="60F262F5" w:rsidR="00DC4FEF" w:rsidRDefault="00DC4FEF">
      <w:pPr>
        <w:rPr>
          <w:rFonts w:eastAsia="Lato"/>
          <w:sz w:val="24"/>
          <w:szCs w:val="24"/>
        </w:rPr>
      </w:pPr>
    </w:p>
    <w:p w14:paraId="4DCB485D" w14:textId="0AA3FF31" w:rsidR="00DC4FEF" w:rsidRDefault="00DC4FEF">
      <w:pPr>
        <w:rPr>
          <w:rFonts w:eastAsia="Lato"/>
          <w:sz w:val="24"/>
          <w:szCs w:val="24"/>
        </w:rPr>
      </w:pPr>
    </w:p>
    <w:p w14:paraId="5081A163" w14:textId="181941B6" w:rsidR="00DC4FEF" w:rsidRDefault="00DC4FEF">
      <w:pPr>
        <w:rPr>
          <w:rFonts w:eastAsia="Lato"/>
          <w:sz w:val="24"/>
          <w:szCs w:val="24"/>
        </w:rPr>
      </w:pPr>
    </w:p>
    <w:p w14:paraId="1BFAA86E" w14:textId="7A1C381C" w:rsidR="00DC4FEF" w:rsidRDefault="00DC4FEF">
      <w:pPr>
        <w:rPr>
          <w:rFonts w:eastAsia="Lato"/>
          <w:sz w:val="24"/>
          <w:szCs w:val="24"/>
        </w:rPr>
      </w:pPr>
    </w:p>
    <w:p w14:paraId="27A17432" w14:textId="77777777" w:rsidR="00DC4FEF" w:rsidRPr="00DC4FEF" w:rsidRDefault="00DC4FEF">
      <w:pPr>
        <w:rPr>
          <w:rFonts w:eastAsia="Lato"/>
          <w:sz w:val="24"/>
          <w:szCs w:val="24"/>
        </w:rPr>
      </w:pPr>
    </w:p>
    <w:p w14:paraId="000000D9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DA" w14:textId="77F37CE6" w:rsidR="00E13B89" w:rsidRDefault="00DA57BC" w:rsidP="001A7393">
      <w:pPr>
        <w:pStyle w:val="Heading1"/>
        <w:jc w:val="center"/>
      </w:pPr>
      <w:bookmarkStart w:id="24" w:name="_Toc119005704"/>
      <w:r>
        <w:t>1</w:t>
      </w:r>
      <w:r w:rsidR="008D4344">
        <w:t>4</w:t>
      </w:r>
      <w:r>
        <w:t>.0 RISKS/ASSUMPTIONS</w:t>
      </w:r>
      <w:bookmarkEnd w:id="24"/>
    </w:p>
    <w:p w14:paraId="530B827B" w14:textId="4F3BF1CB" w:rsidR="00DC4FEF" w:rsidRPr="00DC4FEF" w:rsidRDefault="00DC4FEF" w:rsidP="00DC4FEF">
      <w:pPr>
        <w:rPr>
          <w:sz w:val="24"/>
          <w:szCs w:val="24"/>
        </w:rPr>
      </w:pPr>
      <w:r w:rsidRPr="00DC4FEF">
        <w:rPr>
          <w:sz w:val="24"/>
          <w:szCs w:val="24"/>
        </w:rPr>
        <w:t>There was no bad situation to fall into</w:t>
      </w:r>
    </w:p>
    <w:p w14:paraId="000000DE" w14:textId="77777777" w:rsidR="00E13B89" w:rsidRPr="00DC4FEF" w:rsidRDefault="00E13B89">
      <w:pPr>
        <w:rPr>
          <w:rFonts w:ascii="Lato" w:eastAsia="Lato" w:hAnsi="Lato" w:cs="Lato"/>
          <w:sz w:val="32"/>
          <w:szCs w:val="32"/>
        </w:rPr>
      </w:pPr>
    </w:p>
    <w:p w14:paraId="000000DF" w14:textId="49B7DEE0" w:rsidR="00E13B89" w:rsidRDefault="00DA57BC" w:rsidP="001A7393">
      <w:pPr>
        <w:pStyle w:val="Heading1"/>
        <w:jc w:val="center"/>
      </w:pPr>
      <w:bookmarkStart w:id="25" w:name="_Toc119005705"/>
      <w:r>
        <w:lastRenderedPageBreak/>
        <w:t>1</w:t>
      </w:r>
      <w:r w:rsidR="008D4344">
        <w:t>5</w:t>
      </w:r>
      <w:r>
        <w:t>.0 TOOLS</w:t>
      </w:r>
      <w:bookmarkEnd w:id="25"/>
    </w:p>
    <w:p w14:paraId="2DEE00F5" w14:textId="34A6EE87" w:rsidR="00DC4FEF" w:rsidRPr="00DC4FEF" w:rsidRDefault="00DC4FEF" w:rsidP="00DC4FEF">
      <w:pPr>
        <w:rPr>
          <w:sz w:val="24"/>
          <w:szCs w:val="24"/>
        </w:rPr>
      </w:pPr>
      <w:proofErr w:type="spellStart"/>
      <w:r w:rsidRPr="00DC4FEF">
        <w:rPr>
          <w:sz w:val="24"/>
          <w:szCs w:val="24"/>
        </w:rPr>
        <w:t>Nill</w:t>
      </w:r>
      <w:proofErr w:type="spellEnd"/>
    </w:p>
    <w:p w14:paraId="000000E1" w14:textId="551CD78A" w:rsidR="00E13B89" w:rsidRDefault="00DA57BC" w:rsidP="001A7393">
      <w:pPr>
        <w:pStyle w:val="Heading1"/>
        <w:jc w:val="center"/>
      </w:pPr>
      <w:bookmarkStart w:id="26" w:name="_Toc119005706"/>
      <w:r>
        <w:t>1</w:t>
      </w:r>
      <w:r w:rsidR="006B10B9">
        <w:t>6</w:t>
      </w:r>
      <w:r>
        <w:t>.0 APPROVALS</w:t>
      </w:r>
      <w:bookmarkEnd w:id="26"/>
    </w:p>
    <w:p w14:paraId="000000E4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E5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p w14:paraId="000000E6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 xml:space="preserve">Name (In Capital Letters) Signature Date </w:t>
      </w:r>
    </w:p>
    <w:p w14:paraId="000000E7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>1.</w:t>
      </w:r>
    </w:p>
    <w:p w14:paraId="000000E8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>2.</w:t>
      </w:r>
    </w:p>
    <w:p w14:paraId="000000E9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>3.</w:t>
      </w:r>
    </w:p>
    <w:p w14:paraId="000000EA" w14:textId="77777777" w:rsidR="00E13B89" w:rsidRDefault="00DA57BC">
      <w:pPr>
        <w:rPr>
          <w:rFonts w:ascii="Lato" w:eastAsia="Lato" w:hAnsi="Lato" w:cs="Lato"/>
          <w:sz w:val="28"/>
          <w:szCs w:val="28"/>
        </w:rPr>
      </w:pPr>
      <w:r>
        <w:rPr>
          <w:rFonts w:ascii="Lato" w:eastAsia="Lato" w:hAnsi="Lato" w:cs="Lato"/>
          <w:sz w:val="28"/>
          <w:szCs w:val="28"/>
        </w:rPr>
        <w:t>4.</w:t>
      </w:r>
    </w:p>
    <w:p w14:paraId="000000EE" w14:textId="77777777" w:rsidR="00E13B89" w:rsidRDefault="00E13B89">
      <w:pPr>
        <w:rPr>
          <w:rFonts w:ascii="Lato" w:eastAsia="Lato" w:hAnsi="Lato" w:cs="Lato"/>
          <w:sz w:val="28"/>
          <w:szCs w:val="28"/>
        </w:rPr>
      </w:pPr>
    </w:p>
    <w:sectPr w:rsidR="00E13B8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D736A"/>
    <w:multiLevelType w:val="hybridMultilevel"/>
    <w:tmpl w:val="F7F05E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791208"/>
    <w:multiLevelType w:val="hybridMultilevel"/>
    <w:tmpl w:val="D83ADF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690C07"/>
    <w:multiLevelType w:val="multilevel"/>
    <w:tmpl w:val="47B094A4"/>
    <w:lvl w:ilvl="0">
      <w:start w:val="1"/>
      <w:numFmt w:val="decimal"/>
      <w:lvlText w:val="%1.0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9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NDE3MzAzMzM1sjBT0lEKTi0uzszPAykwqgUAXKGEmiwAAAA="/>
  </w:docVars>
  <w:rsids>
    <w:rsidRoot w:val="00E13B89"/>
    <w:rsid w:val="001A7393"/>
    <w:rsid w:val="003167E2"/>
    <w:rsid w:val="00430BF9"/>
    <w:rsid w:val="00554BFD"/>
    <w:rsid w:val="006B10B9"/>
    <w:rsid w:val="00783E45"/>
    <w:rsid w:val="008D4344"/>
    <w:rsid w:val="008F083F"/>
    <w:rsid w:val="00946858"/>
    <w:rsid w:val="009C2E08"/>
    <w:rsid w:val="009D4BEE"/>
    <w:rsid w:val="009F6A76"/>
    <w:rsid w:val="00A17802"/>
    <w:rsid w:val="00C17D96"/>
    <w:rsid w:val="00C21829"/>
    <w:rsid w:val="00C7198D"/>
    <w:rsid w:val="00DA57BC"/>
    <w:rsid w:val="00DC4FEF"/>
    <w:rsid w:val="00E13B89"/>
    <w:rsid w:val="00FD2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DF9D7"/>
  <w15:docId w15:val="{E5C0ACA2-BC44-4D52-B0A6-69153FB85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9D4B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7198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A7393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A73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739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A7393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1A7393"/>
    <w:pPr>
      <w:spacing w:after="100" w:line="259" w:lineRule="auto"/>
      <w:ind w:left="440"/>
    </w:pPr>
    <w:rPr>
      <w:rFonts w:asciiTheme="minorHAnsi" w:eastAsiaTheme="minorEastAsia" w:hAnsiTheme="minorHAns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8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5FEF7-32D2-4B77-8C85-38F8C0036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7</Pages>
  <Words>673</Words>
  <Characters>3837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ahmed</cp:lastModifiedBy>
  <cp:revision>19</cp:revision>
  <dcterms:created xsi:type="dcterms:W3CDTF">2022-11-08T15:20:00Z</dcterms:created>
  <dcterms:modified xsi:type="dcterms:W3CDTF">2022-11-15T09:00:00Z</dcterms:modified>
</cp:coreProperties>
</file>